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 1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5" w:name="X52cc66c2d725c0342bc050af15dfd904dc3ffc4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1: Hello &amp; Welcome to R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(../problemsets/ps1.qmd)" TargetMode="Externa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(../problemsets/ps1.qmd)" TargetMode="Externa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10-08T18:43:31Z</dcterms:created>
  <dcterms:modified xsi:type="dcterms:W3CDTF">2025-10-08T18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 1: Hello &amp; Welcome to R (Due Week 1)</vt:lpwstr>
  </property>
  <property fmtid="{D5CDD505-2E9C-101B-9397-08002B2CF9AE}" pid="13" name="toc-title">
    <vt:lpwstr>Table of contents</vt:lpwstr>
  </property>
</Properties>
</file>